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A6850" w14:textId="19E69F03" w:rsidR="004245FE" w:rsidRPr="002A387C" w:rsidRDefault="002A387C" w:rsidP="00CC631B">
      <w:pPr>
        <w:spacing w:after="0" w:line="240" w:lineRule="auto"/>
        <w:rPr>
          <w:rFonts w:ascii="Monotype Corsiva" w:eastAsia="Times New Roman" w:hAnsi="Monotype Corsiva" w:cs="Times New Roman"/>
          <w:sz w:val="48"/>
          <w:szCs w:val="48"/>
        </w:rPr>
      </w:pPr>
      <w:r w:rsidRPr="002A387C">
        <w:rPr>
          <w:rFonts w:ascii="Monotype Corsiva" w:eastAsia="Times New Roman" w:hAnsi="Monotype Corsiva" w:cs="Arial"/>
          <w:color w:val="806200"/>
          <w:sz w:val="48"/>
          <w:szCs w:val="48"/>
        </w:rPr>
        <w:t>The</w:t>
      </w:r>
      <w:r w:rsidR="003746D9" w:rsidRPr="002A387C">
        <w:rPr>
          <w:rFonts w:ascii="Monotype Corsiva" w:eastAsia="Times New Roman" w:hAnsi="Monotype Corsiva" w:cs="Arial"/>
          <w:color w:val="806200"/>
          <w:sz w:val="48"/>
          <w:szCs w:val="48"/>
        </w:rPr>
        <w:t xml:space="preserve"> </w:t>
      </w:r>
      <w:r w:rsidR="006A420D" w:rsidRPr="002A387C">
        <w:rPr>
          <w:rFonts w:ascii="Monotype Corsiva" w:eastAsia="Times New Roman" w:hAnsi="Monotype Corsiva" w:cs="Arial"/>
          <w:color w:val="806200"/>
          <w:sz w:val="48"/>
          <w:szCs w:val="48"/>
        </w:rPr>
        <w:t xml:space="preserve">Pinpointing </w:t>
      </w:r>
      <w:r w:rsidR="00CC631B" w:rsidRPr="002A387C">
        <w:rPr>
          <w:rFonts w:ascii="Monotype Corsiva" w:eastAsia="Times New Roman" w:hAnsi="Monotype Corsiva" w:cs="Arial"/>
          <w:color w:val="806200"/>
          <w:sz w:val="48"/>
          <w:szCs w:val="48"/>
        </w:rPr>
        <w:t xml:space="preserve">Hidden </w:t>
      </w:r>
      <w:r w:rsidR="006A420D" w:rsidRPr="002A387C">
        <w:rPr>
          <w:rFonts w:ascii="Monotype Corsiva" w:eastAsia="Times New Roman" w:hAnsi="Monotype Corsiva" w:cs="Arial"/>
          <w:color w:val="806200"/>
          <w:sz w:val="48"/>
          <w:szCs w:val="48"/>
        </w:rPr>
        <w:t>Stress</w:t>
      </w:r>
      <w:r w:rsidR="003746D9" w:rsidRPr="002A387C">
        <w:rPr>
          <w:rFonts w:ascii="Monotype Corsiva" w:eastAsia="Times New Roman" w:hAnsi="Monotype Corsiva" w:cs="Arial"/>
          <w:color w:val="806200"/>
          <w:sz w:val="48"/>
          <w:szCs w:val="48"/>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Each section in this workbook contains vital questions to ask yourself that are meant to shake you up and get you thinking about whether you are suffering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68253EC9"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w:t>
      </w:r>
      <w:r w:rsidR="00613575">
        <w:rPr>
          <w:rFonts w:ascii="Arial" w:eastAsia="Times New Roman" w:hAnsi="Arial" w:cs="Arial"/>
          <w:color w:val="0E101A"/>
          <w:sz w:val="24"/>
          <w:szCs w:val="24"/>
        </w:rPr>
        <w:t>stress is physical</w:t>
      </w:r>
      <w:r w:rsidRPr="004D13ED">
        <w:rPr>
          <w:rFonts w:ascii="Arial" w:eastAsia="Times New Roman" w:hAnsi="Arial" w:cs="Arial"/>
          <w:color w:val="0E101A"/>
          <w:sz w:val="24"/>
          <w:szCs w:val="24"/>
        </w:rPr>
        <w:t>,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7777777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Take steps to reduce stress in any areas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2133A22F"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AF1D61">
          <w:rPr>
            <w:rStyle w:val="Hyperlink"/>
            <w:rFonts w:ascii="Arial" w:eastAsia="Times New Roman" w:hAnsi="Arial" w:cs="Arial"/>
            <w:color w:val="806200"/>
            <w:sz w:val="24"/>
            <w:szCs w:val="24"/>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1E5A7F32"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27009B">
          <w:rPr>
            <w:rStyle w:val="Hyperlink"/>
            <w:rFonts w:ascii="Arial" w:eastAsia="Times New Roman" w:hAnsi="Arial" w:cs="Arial"/>
            <w:iCs/>
            <w:color w:val="806200"/>
            <w:sz w:val="24"/>
            <w:szCs w:val="24"/>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4446A963"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What are the combined dosages of all of the supplements I take? Discovering these totals may be tedious</w:t>
      </w:r>
      <w:r w:rsidR="00356F02">
        <w:rPr>
          <w:rFonts w:ascii="Arial" w:eastAsia="Times New Roman" w:hAnsi="Arial" w:cs="Arial"/>
          <w:bCs/>
          <w:sz w:val="24"/>
          <w:szCs w:val="24"/>
        </w:rPr>
        <w:t>,</w:t>
      </w:r>
      <w:r w:rsidRPr="00FF6ACB">
        <w:rPr>
          <w:rFonts w:ascii="Arial" w:eastAsia="Times New Roman" w:hAnsi="Arial" w:cs="Arial"/>
          <w:bCs/>
          <w:sz w:val="24"/>
          <w:szCs w:val="24"/>
        </w:rPr>
        <w:t xml:space="preserve"> but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xml:space="preserve">. You may be taking too much or not enough. So, grab your supplement jars and add up all your daily dosages. Please </w:t>
      </w:r>
      <w:r w:rsidR="0003594D">
        <w:rPr>
          <w:rFonts w:ascii="Arial" w:eastAsia="Times New Roman" w:hAnsi="Arial" w:cs="Arial"/>
          <w:bCs/>
          <w:sz w:val="24"/>
          <w:szCs w:val="24"/>
        </w:rPr>
        <w:t xml:space="preserve">review the added ingredients to ensure you are not sensitive to any of </w:t>
      </w:r>
      <w:r w:rsidRPr="00FF6ACB">
        <w:rPr>
          <w:rFonts w:ascii="Arial" w:eastAsia="Times New Roman" w:hAnsi="Arial" w:cs="Arial"/>
          <w:bCs/>
          <w:sz w:val="24"/>
          <w:szCs w:val="24"/>
        </w:rPr>
        <w:t>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15DE04AC"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AF1D61">
          <w:rPr>
            <w:rStyle w:val="Hyperlink"/>
            <w:rFonts w:ascii="Arial" w:eastAsia="Times New Roman" w:hAnsi="Arial" w:cs="Arial"/>
            <w:color w:val="806200"/>
            <w:sz w:val="24"/>
            <w:szCs w:val="24"/>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3F8B1A1D" w14:textId="77777777" w:rsidR="003A22F5" w:rsidRDefault="003A22F5"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6A5F35F5"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quality sleep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r w:rsidRPr="005D3E84">
        <w:rPr>
          <w:rFonts w:ascii="Arial" w:eastAsia="Times New Roman" w:hAnsi="Arial" w:cs="Arial"/>
          <w:sz w:val="24"/>
          <w:szCs w:val="24"/>
        </w:rPr>
        <w:t>stress syndromes</w:t>
      </w:r>
      <w:r w:rsidRPr="004245FE">
        <w:rPr>
          <w:rFonts w:ascii="Arial" w:eastAsia="Times New Roman" w:hAnsi="Arial" w:cs="Arial"/>
          <w:sz w:val="24"/>
          <w:szCs w:val="24"/>
        </w:rPr>
        <w:t>, such as Chronic Fatigue, Chronic Pain, and Fibromyalgia</w:t>
      </w:r>
      <w:r w:rsidR="001B7F1F">
        <w:rPr>
          <w:rFonts w:ascii="Arial" w:eastAsia="Times New Roman" w:hAnsi="Arial" w:cs="Arial"/>
          <w:sz w:val="24"/>
          <w:szCs w:val="24"/>
        </w:rPr>
        <w:t>. S</w:t>
      </w:r>
      <w:r w:rsidR="005D3E84">
        <w:rPr>
          <w:rFonts w:ascii="Arial" w:eastAsia="Times New Roman" w:hAnsi="Arial" w:cs="Arial"/>
          <w:sz w:val="24"/>
          <w:szCs w:val="24"/>
        </w:rPr>
        <w:t xml:space="preserve">ee </w:t>
      </w:r>
      <w:hyperlink r:id="rId10" w:history="1">
        <w:r w:rsidR="00247D5A" w:rsidRPr="00D106C5">
          <w:rPr>
            <w:rStyle w:val="Hyperlink"/>
            <w:rFonts w:ascii="Arial" w:hAnsi="Arial" w:cs="Arial"/>
            <w:color w:val="806200"/>
            <w:sz w:val="24"/>
            <w:szCs w:val="24"/>
          </w:rPr>
          <w:t>Overlapping Conditions</w:t>
        </w:r>
      </w:hyperlink>
      <w:r w:rsidR="001B7F1F">
        <w:rPr>
          <w:rFonts w:ascii="Arial" w:hAnsi="Arial" w:cs="Arial"/>
          <w:sz w:val="24"/>
          <w:szCs w:val="24"/>
        </w:rPr>
        <w:t xml:space="preserve"> </w:t>
      </w:r>
      <w:r w:rsidR="00A45AA0">
        <w:rPr>
          <w:rFonts w:ascii="Arial" w:eastAsia="Times New Roman" w:hAnsi="Arial" w:cs="Arial"/>
          <w:sz w:val="24"/>
          <w:szCs w:val="24"/>
        </w:rPr>
        <w:t xml:space="preserve">for </w:t>
      </w:r>
      <w:r w:rsidR="008E5A67">
        <w:rPr>
          <w:rFonts w:ascii="Arial" w:eastAsia="Times New Roman" w:hAnsi="Arial" w:cs="Arial"/>
          <w:sz w:val="24"/>
          <w:szCs w:val="24"/>
        </w:rPr>
        <w:t xml:space="preserve">holistic alternatives </w:t>
      </w:r>
      <w:r w:rsidR="00D106C5">
        <w:rPr>
          <w:rFonts w:ascii="Arial" w:eastAsia="Times New Roman" w:hAnsi="Arial" w:cs="Arial"/>
          <w:sz w:val="24"/>
          <w:szCs w:val="24"/>
        </w:rPr>
        <w:t>to ease these overlapping conditions</w:t>
      </w:r>
      <w:r w:rsidRPr="004245FE">
        <w:rPr>
          <w:rFonts w:ascii="Arial" w:eastAsia="Times New Roman" w:hAnsi="Arial" w:cs="Arial"/>
          <w:sz w:val="24"/>
          <w:szCs w:val="24"/>
        </w:rPr>
        <w:t>.</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5"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ere does my body ache or feel pain the most? </w:t>
      </w:r>
    </w:p>
    <w:p w14:paraId="6B9A68BE" w14:textId="77777777" w:rsidR="004245FE" w:rsidRPr="004245FE" w:rsidRDefault="004245FE" w:rsidP="004245FE">
      <w:pPr>
        <w:spacing w:after="0" w:line="240" w:lineRule="auto"/>
        <w:rPr>
          <w:rFonts w:ascii="Arial" w:eastAsia="Times New Roman" w:hAnsi="Arial" w:cs="Arial"/>
          <w:sz w:val="24"/>
          <w:szCs w:val="24"/>
        </w:rPr>
      </w:pP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effects due to an overlapping condition you may have. If your doctor approves but has no training in natural medicine, consider requesting a referral to a naturopath. Most insurance companies cover seeing a doctor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59591572" w14:textId="77777777" w:rsidR="00C51AEA" w:rsidRDefault="00C51AEA"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44E56A9B" w:rsid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t>
      </w:r>
      <w:r w:rsidR="00BE7188">
        <w:rPr>
          <w:rFonts w:ascii="Arial" w:eastAsia="Times New Roman" w:hAnsi="Arial" w:cs="Arial"/>
          <w:sz w:val="24"/>
          <w:szCs w:val="24"/>
        </w:rPr>
        <w:t>in which you resist one muscle against another</w:t>
      </w:r>
      <w:r w:rsidRPr="004245FE">
        <w:rPr>
          <w:rFonts w:ascii="Arial" w:eastAsia="Times New Roman" w:hAnsi="Arial" w:cs="Arial"/>
          <w:sz w:val="24"/>
          <w:szCs w:val="24"/>
        </w:rPr>
        <w:t xml:space="preserve">, are also healthy options. </w:t>
      </w:r>
      <w:r w:rsidR="00D949F4">
        <w:rPr>
          <w:rFonts w:ascii="Arial" w:eastAsia="Times New Roman" w:hAnsi="Arial" w:cs="Arial"/>
          <w:sz w:val="24"/>
          <w:szCs w:val="24"/>
        </w:rPr>
        <w:t xml:space="preserve">Also, see </w:t>
      </w:r>
      <w:hyperlink r:id="rId11" w:history="1">
        <w:r w:rsidR="00D949F4" w:rsidRPr="00D949F4">
          <w:rPr>
            <w:rStyle w:val="Hyperlink"/>
            <w:rFonts w:ascii="Arial" w:eastAsia="Times New Roman" w:hAnsi="Arial" w:cs="Arial"/>
            <w:color w:val="806200"/>
            <w:sz w:val="24"/>
            <w:szCs w:val="24"/>
          </w:rPr>
          <w:t>Exercise</w:t>
        </w:r>
      </w:hyperlink>
      <w:r w:rsidR="00D949F4">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37E5E703" w14:textId="77777777" w:rsidR="003A22F5" w:rsidRDefault="003A22F5" w:rsidP="004245FE">
      <w:pPr>
        <w:spacing w:before="100" w:beforeAutospacing="1" w:after="100" w:afterAutospacing="1" w:line="240" w:lineRule="auto"/>
        <w:rPr>
          <w:rFonts w:ascii="Arial" w:eastAsia="Times New Roman" w:hAnsi="Arial" w:cs="Arial"/>
          <w:sz w:val="24"/>
          <w:szCs w:val="24"/>
        </w:rPr>
      </w:pPr>
    </w:p>
    <w:p w14:paraId="6B9A6900"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A" w14:textId="61B2C884" w:rsidR="007E382C"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Whenever you </w:t>
      </w:r>
      <w:r w:rsidR="006B468C">
        <w:rPr>
          <w:rFonts w:ascii="Arial" w:eastAsia="Times New Roman" w:hAnsi="Arial" w:cs="Arial"/>
          <w:sz w:val="24"/>
          <w:szCs w:val="24"/>
        </w:rPr>
        <w:t xml:space="preserve">feel fatigued, irritable, sad, or hypersensitive, you may notice </w:t>
      </w:r>
      <w:r w:rsidRPr="00C22207">
        <w:rPr>
          <w:rFonts w:ascii="Arial" w:eastAsia="Times New Roman" w:hAnsi="Arial" w:cs="Arial"/>
          <w:sz w:val="24"/>
          <w:szCs w:val="24"/>
        </w:rPr>
        <w:t xml:space="preserve">your home or office areas become messy or cluttered. It's hard to get organized or care </w:t>
      </w:r>
      <w:r w:rsidR="00BE7188">
        <w:rPr>
          <w:rFonts w:ascii="Arial" w:eastAsia="Times New Roman" w:hAnsi="Arial" w:cs="Arial"/>
          <w:sz w:val="24"/>
          <w:szCs w:val="24"/>
        </w:rPr>
        <w:t xml:space="preserve">for your spaces when you are feeling under the weather, but cleaning them up </w:t>
      </w:r>
      <w:r w:rsidRPr="00C22207">
        <w:rPr>
          <w:rFonts w:ascii="Arial" w:eastAsia="Times New Roman" w:hAnsi="Arial" w:cs="Arial"/>
          <w:sz w:val="24"/>
          <w:szCs w:val="24"/>
        </w:rPr>
        <w:t>can have the opposite effect and offer you a wonderful sense of accomplishment. Cleaning and organizing also get you physically moving, which improves blood flow and cognitive function, providing an emotional boost.</w:t>
      </w:r>
      <w:r w:rsidR="00D949F4">
        <w:rPr>
          <w:rFonts w:ascii="Arial" w:eastAsia="Times New Roman" w:hAnsi="Arial" w:cs="Arial"/>
          <w:sz w:val="24"/>
          <w:szCs w:val="24"/>
        </w:rPr>
        <w:t xml:space="preserve"> See </w:t>
      </w:r>
      <w:hyperlink r:id="rId12" w:history="1">
        <w:r w:rsidR="00D949F4" w:rsidRPr="00E65A39">
          <w:rPr>
            <w:rStyle w:val="Hyperlink"/>
            <w:rFonts w:ascii="Arial" w:eastAsia="Times New Roman" w:hAnsi="Arial" w:cs="Arial"/>
            <w:color w:val="806200"/>
            <w:sz w:val="24"/>
            <w:szCs w:val="24"/>
          </w:rPr>
          <w:t>Creating Healthy Spaces</w:t>
        </w:r>
      </w:hyperlink>
      <w:r w:rsidR="00D949F4">
        <w:rPr>
          <w:rFonts w:ascii="Arial" w:eastAsia="Times New Roman" w:hAnsi="Arial" w:cs="Arial"/>
          <w:sz w:val="24"/>
          <w:szCs w:val="24"/>
        </w:rPr>
        <w:t>.</w:t>
      </w:r>
    </w:p>
    <w:p w14:paraId="6B9A692B" w14:textId="77777777" w:rsidR="00C22207" w:rsidRDefault="00C22207" w:rsidP="00C22207">
      <w:pPr>
        <w:spacing w:after="0" w:line="240" w:lineRule="auto"/>
        <w:rPr>
          <w:rFonts w:ascii="Arial" w:eastAsia="Times New Roman" w:hAnsi="Arial" w:cs="Arial"/>
          <w:sz w:val="24"/>
          <w:szCs w:val="24"/>
        </w:rPr>
      </w:pPr>
    </w:p>
    <w:p w14:paraId="6B9A692C" w14:textId="1ACA5808"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3B39BE73"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I don't presume to know what others should believe spiritually or religiously. Whatever your beliefs</w:t>
      </w:r>
      <w:r w:rsidR="00356F02">
        <w:rPr>
          <w:rFonts w:ascii="Arial" w:eastAsia="Times New Roman" w:hAnsi="Arial" w:cs="Arial"/>
          <w:sz w:val="24"/>
          <w:szCs w:val="24"/>
        </w:rPr>
        <w:t xml:space="preserve">, I suggest asking yourself </w:t>
      </w:r>
      <w:r w:rsidR="00BA1928">
        <w:rPr>
          <w:rFonts w:ascii="Arial" w:eastAsia="Times New Roman" w:hAnsi="Arial" w:cs="Arial"/>
          <w:sz w:val="24"/>
          <w:szCs w:val="24"/>
        </w:rPr>
        <w:t>whether you truly live by them</w:t>
      </w:r>
      <w:r w:rsidR="00356F02">
        <w:rPr>
          <w:rFonts w:ascii="Arial" w:eastAsia="Times New Roman" w:hAnsi="Arial" w:cs="Arial"/>
          <w:sz w:val="24"/>
          <w:szCs w:val="24"/>
        </w:rPr>
        <w:t xml:space="preserve">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416F1534"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r w:rsidRPr="005E721C">
        <w:rPr>
          <w:rFonts w:ascii="Arial" w:eastAsia="Times New Roman" w:hAnsi="Arial" w:cs="Arial"/>
          <w:bCs/>
          <w:sz w:val="24"/>
          <w:szCs w:val="24"/>
        </w:rPr>
        <w:t>FISH</w:t>
      </w:r>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hyperlink r:id="rId13" w:history="1">
        <w:r w:rsidRPr="00D30921">
          <w:rPr>
            <w:rStyle w:val="Hyperlink"/>
            <w:rFonts w:ascii="Arial" w:eastAsia="Times New Roman" w:hAnsi="Arial" w:cs="Arial"/>
            <w:bCs/>
            <w:color w:val="806200"/>
            <w:sz w:val="24"/>
            <w:szCs w:val="24"/>
          </w:rPr>
          <w:t>engage your senses</w:t>
        </w:r>
      </w:hyperlink>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to do enjoyable things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74198357" w14:textId="77777777" w:rsidR="0003594D" w:rsidRDefault="0003594D" w:rsidP="00B36894">
      <w:pPr>
        <w:spacing w:after="0" w:line="240" w:lineRule="auto"/>
        <w:rPr>
          <w:rFonts w:ascii="Arial" w:eastAsia="Times New Roman" w:hAnsi="Arial" w:cs="Arial"/>
          <w:sz w:val="20"/>
          <w:szCs w:val="20"/>
        </w:rPr>
      </w:pPr>
    </w:p>
    <w:p w14:paraId="0C319177" w14:textId="77777777" w:rsidR="0003594D" w:rsidRDefault="0003594D" w:rsidP="00B36894">
      <w:pPr>
        <w:spacing w:after="0" w:line="240" w:lineRule="auto"/>
        <w:rPr>
          <w:rFonts w:ascii="Arial" w:eastAsia="Times New Roman" w:hAnsi="Arial" w:cs="Arial"/>
          <w:sz w:val="20"/>
          <w:szCs w:val="20"/>
        </w:rPr>
      </w:pPr>
    </w:p>
    <w:p w14:paraId="55DD6424" w14:textId="77777777" w:rsidR="0003594D" w:rsidRDefault="0003594D" w:rsidP="00B36894">
      <w:pPr>
        <w:spacing w:after="0" w:line="240" w:lineRule="auto"/>
        <w:rPr>
          <w:rFonts w:ascii="Arial" w:eastAsia="Times New Roman" w:hAnsi="Arial" w:cs="Arial"/>
          <w:sz w:val="20"/>
          <w:szCs w:val="20"/>
        </w:rPr>
      </w:pPr>
    </w:p>
    <w:p w14:paraId="23B9C45C" w14:textId="77777777" w:rsidR="0003594D" w:rsidRDefault="0003594D" w:rsidP="00B36894">
      <w:pPr>
        <w:spacing w:after="0" w:line="240" w:lineRule="auto"/>
        <w:rPr>
          <w:rFonts w:ascii="Arial" w:eastAsia="Times New Roman" w:hAnsi="Arial" w:cs="Arial"/>
          <w:sz w:val="20"/>
          <w:szCs w:val="20"/>
        </w:rPr>
      </w:pPr>
    </w:p>
    <w:p w14:paraId="51F8CB63" w14:textId="77777777" w:rsidR="0003594D" w:rsidRDefault="0003594D" w:rsidP="00B36894">
      <w:pPr>
        <w:spacing w:after="0" w:line="240" w:lineRule="auto"/>
        <w:rPr>
          <w:rFonts w:ascii="Arial" w:eastAsia="Times New Roman" w:hAnsi="Arial" w:cs="Arial"/>
          <w:sz w:val="20"/>
          <w:szCs w:val="20"/>
        </w:rPr>
      </w:pPr>
    </w:p>
    <w:p w14:paraId="1241E5CB" w14:textId="77777777" w:rsidR="0003594D" w:rsidRDefault="0003594D" w:rsidP="00B36894">
      <w:pPr>
        <w:spacing w:after="0" w:line="240" w:lineRule="auto"/>
        <w:rPr>
          <w:rFonts w:ascii="Arial" w:eastAsia="Times New Roman" w:hAnsi="Arial" w:cs="Arial"/>
          <w:sz w:val="20"/>
          <w:szCs w:val="20"/>
        </w:rPr>
      </w:pPr>
    </w:p>
    <w:p w14:paraId="361098ED" w14:textId="77777777" w:rsidR="0003594D" w:rsidRDefault="0003594D"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116DD4F3"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 xml:space="preserve">When we feel overwhelmed, the last thing we want to do is extend or accept an invitation. The very idea can drain the energy right out of us. But guess what? Unless you are sick or tired, getting out there is one of the best </w:t>
      </w:r>
      <w:r w:rsidR="00A07753">
        <w:rPr>
          <w:rFonts w:ascii="Arial" w:eastAsia="Times New Roman" w:hAnsi="Arial" w:cs="Arial"/>
          <w:bCs/>
          <w:sz w:val="24"/>
          <w:szCs w:val="24"/>
        </w:rPr>
        <w:t>ways</w:t>
      </w:r>
      <w:r w:rsidRPr="00C22207">
        <w:rPr>
          <w:rFonts w:ascii="Arial" w:eastAsia="Times New Roman" w:hAnsi="Arial" w:cs="Arial"/>
          <w:bCs/>
          <w:sz w:val="24"/>
          <w:szCs w:val="24"/>
        </w:rPr>
        <w:t xml:space="preserve">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3A6B517A"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 sometimes, it's your thoughts and feelings about misunderstandings that can bring you down. </w:t>
      </w:r>
      <w:hyperlink r:id="rId14" w:history="1">
        <w:r w:rsidRPr="00DC0BD8">
          <w:rPr>
            <w:rStyle w:val="Hyperlink"/>
            <w:rFonts w:ascii="Arial" w:eastAsia="Times New Roman" w:hAnsi="Arial" w:cs="Arial"/>
            <w:color w:val="806200"/>
            <w:sz w:val="24"/>
            <w:szCs w:val="24"/>
          </w:rPr>
          <w:t>Low self-esteem</w:t>
        </w:r>
      </w:hyperlink>
      <w:r w:rsidRPr="004245FE">
        <w:rPr>
          <w:rFonts w:ascii="Arial" w:eastAsia="Times New Roman" w:hAnsi="Arial" w:cs="Arial"/>
          <w:sz w:val="24"/>
          <w:szCs w:val="24"/>
        </w:rPr>
        <w:t xml:space="preserve">, yours or theirs, can </w:t>
      </w:r>
      <w:r w:rsidR="00BE7188">
        <w:rPr>
          <w:rFonts w:ascii="Arial" w:eastAsia="Times New Roman" w:hAnsi="Arial" w:cs="Arial"/>
          <w:sz w:val="24"/>
          <w:szCs w:val="24"/>
        </w:rPr>
        <w:t>undermine</w:t>
      </w:r>
      <w:r w:rsidRPr="004245FE">
        <w:rPr>
          <w:rFonts w:ascii="Arial" w:eastAsia="Times New Roman" w:hAnsi="Arial" w:cs="Arial"/>
          <w:sz w:val="24"/>
          <w:szCs w:val="24"/>
        </w:rPr>
        <w:t xml:space="preserv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considerable ongoing stress, negatively impacting</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content with the amount of affection I give or receive? Do I need more or less affection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77777777"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component of a healthy relationship.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77777777"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If you have ever been a victim of sexual abuse, there’s</w:t>
      </w:r>
      <w:r w:rsidR="008458FE">
        <w:rPr>
          <w:rFonts w:ascii="Arial" w:eastAsia="Times New Roman" w:hAnsi="Arial" w:cs="Arial"/>
          <w:bCs/>
          <w:sz w:val="24"/>
          <w:szCs w:val="24"/>
        </w:rPr>
        <w:t xml:space="preserve"> www.rainn.org</w:t>
      </w:r>
      <w:r w:rsidR="00C22207">
        <w:rPr>
          <w:rFonts w:ascii="Arial" w:eastAsia="Times New Roman" w:hAnsi="Arial" w:cs="Arial"/>
          <w:bCs/>
          <w:sz w:val="24"/>
          <w:szCs w:val="24"/>
        </w:rPr>
        <w:t xml:space="preserve">, </w:t>
      </w:r>
      <w:r w:rsidRPr="004245FE">
        <w:rPr>
          <w:rFonts w:ascii="Arial" w:eastAsia="Times New Roman" w:hAnsi="Arial" w:cs="Arial"/>
          <w:bCs/>
          <w:sz w:val="24"/>
          <w:szCs w:val="24"/>
        </w:rPr>
        <w:t>an online resource for anyone who has ever been a victim of sexual abuse at any time in their life, whether male or female.</w:t>
      </w:r>
    </w:p>
    <w:p w14:paraId="6B9A698A" w14:textId="77777777" w:rsidR="00D30921" w:rsidRDefault="00D30921" w:rsidP="004245FE">
      <w:pPr>
        <w:spacing w:after="0" w:line="240" w:lineRule="auto"/>
        <w:rPr>
          <w:rFonts w:ascii="Arial" w:eastAsia="Times New Roman" w:hAnsi="Arial" w:cs="Arial"/>
          <w:bCs/>
          <w:sz w:val="24"/>
          <w:szCs w:val="24"/>
        </w:rPr>
      </w:pPr>
    </w:p>
    <w:p w14:paraId="6B9A698B" w14:textId="77777777" w:rsidR="00D30921" w:rsidRDefault="00D30921" w:rsidP="004245FE">
      <w:pPr>
        <w:spacing w:after="0" w:line="240" w:lineRule="auto"/>
        <w:rPr>
          <w:rFonts w:ascii="Arial" w:eastAsia="Times New Roman" w:hAnsi="Arial" w:cs="Arial"/>
          <w:bCs/>
          <w:sz w:val="24"/>
          <w:szCs w:val="24"/>
        </w:rPr>
      </w:pPr>
    </w:p>
    <w:p w14:paraId="6B9A698C" w14:textId="39DDA2B6" w:rsidR="00D30921" w:rsidRDefault="006A420D" w:rsidP="00D30921">
      <w:pPr>
        <w:spacing w:after="0" w:line="240" w:lineRule="auto"/>
        <w:rPr>
          <w:rFonts w:ascii="Arial" w:eastAsia="Times New Roman" w:hAnsi="Arial" w:cs="Arial"/>
          <w:sz w:val="24"/>
          <w:szCs w:val="24"/>
        </w:rPr>
      </w:pPr>
      <w:r>
        <w:rPr>
          <w:rFonts w:ascii="Arial" w:eastAsia="Times New Roman" w:hAnsi="Arial" w:cs="Arial"/>
          <w:sz w:val="24"/>
          <w:szCs w:val="24"/>
        </w:rPr>
        <w:t xml:space="preserve">Also, see </w:t>
      </w:r>
      <w:hyperlink r:id="rId15" w:history="1">
        <w:r w:rsidRPr="00D30921">
          <w:rPr>
            <w:rStyle w:val="Hyperlink"/>
            <w:rFonts w:ascii="Arial" w:eastAsia="Times New Roman" w:hAnsi="Arial" w:cs="Arial"/>
            <w:color w:val="806200"/>
            <w:sz w:val="24"/>
            <w:szCs w:val="24"/>
          </w:rPr>
          <w:t>Relationship Complexities</w:t>
        </w:r>
      </w:hyperlink>
      <w:r>
        <w:rPr>
          <w:rFonts w:ascii="Arial" w:eastAsia="Times New Roman" w:hAnsi="Arial" w:cs="Arial"/>
          <w:sz w:val="24"/>
          <w:szCs w:val="24"/>
        </w:rPr>
        <w:t xml:space="preserve">. </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77777777"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lastRenderedPageBreak/>
        <w:t>Anything that disturbs or feeds your eyes and ears negativity causes a host of adverse chemical reactions in your body. Instead, opt for sense-based activities that engage your senses of sight, sound, touch, taste, and hearing, making you feel good about life.</w:t>
      </w:r>
    </w:p>
    <w:p w14:paraId="6B9A69AB" w14:textId="77777777" w:rsidR="00356F02" w:rsidRPr="004245FE" w:rsidRDefault="00356F02" w:rsidP="004245FE">
      <w:pPr>
        <w:spacing w:before="100" w:beforeAutospacing="1" w:after="100" w:afterAutospacing="1" w:line="240" w:lineRule="auto"/>
        <w:rPr>
          <w:rFonts w:ascii="Arial" w:eastAsia="Times New Roman" w:hAnsi="Arial" w:cs="Arial"/>
          <w:b/>
          <w:bCs/>
          <w:sz w:val="24"/>
          <w:szCs w:val="24"/>
        </w:rPr>
      </w:pP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t>My Common Daily Personal Activities</w:t>
      </w:r>
    </w:p>
    <w:p w14:paraId="6B9A69AD"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 (doing this):</w:t>
      </w:r>
      <w:r w:rsidRPr="004245FE">
        <w:rPr>
          <w:rFonts w:ascii="Arial" w:eastAsia="Times New Roman" w:hAnsi="Arial" w:cs="Arial"/>
          <w:bCs/>
          <w:sz w:val="20"/>
          <w:szCs w:val="20"/>
        </w:rPr>
        <w:t xml:space="preserve"> </w:t>
      </w:r>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 to ___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7DE51A1B"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005A4DB7">
        <w:rPr>
          <w:rFonts w:ascii="Arial" w:eastAsia="Times New Roman" w:hAnsi="Arial" w:cs="Arial"/>
          <w:sz w:val="24"/>
          <w:szCs w:val="24"/>
        </w:rPr>
        <w:t>some</w:t>
      </w:r>
      <w:r w:rsidRPr="004245FE">
        <w:rPr>
          <w:rFonts w:ascii="Arial" w:eastAsia="Times New Roman" w:hAnsi="Arial" w:cs="Arial"/>
          <w:sz w:val="24"/>
          <w:szCs w:val="24"/>
        </w:rPr>
        <w:t xml:space="preserve">thing </w:t>
      </w:r>
      <w:r w:rsidR="00575900">
        <w:rPr>
          <w:rFonts w:ascii="Arial" w:eastAsia="Times New Roman" w:hAnsi="Arial" w:cs="Arial"/>
          <w:sz w:val="24"/>
          <w:szCs w:val="24"/>
        </w:rPr>
        <w:t>(</w:t>
      </w:r>
      <w:r w:rsidRPr="004245FE">
        <w:rPr>
          <w:rFonts w:ascii="Arial" w:eastAsia="Times New Roman" w:hAnsi="Arial" w:cs="Arial"/>
          <w:sz w:val="24"/>
          <w:szCs w:val="24"/>
        </w:rPr>
        <w:t>and never taking action</w:t>
      </w:r>
      <w:r w:rsidR="00575900">
        <w:rPr>
          <w:rFonts w:ascii="Arial" w:eastAsia="Times New Roman" w:hAnsi="Arial" w:cs="Arial"/>
          <w:sz w:val="24"/>
          <w:szCs w:val="24"/>
        </w:rPr>
        <w:t>)</w:t>
      </w:r>
      <w:r w:rsidRPr="004245FE">
        <w:rPr>
          <w:rFonts w:ascii="Arial" w:eastAsia="Times New Roman" w:hAnsi="Arial" w:cs="Arial"/>
          <w:sz w:val="24"/>
          <w:szCs w:val="24"/>
        </w:rPr>
        <w:t xml:space="preserve">.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opinion about yourself and your self-esteem. Do the things that you keep wishing you had more time to do.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Pr>
          <w:rFonts w:ascii="Arial" w:eastAsia="Times New Roman" w:hAnsi="Arial" w:cs="Arial"/>
          <w:bCs/>
          <w:sz w:val="24"/>
          <w:szCs w:val="24"/>
        </w:rPr>
        <w:t xml:space="preserve">I’m </w:t>
      </w:r>
      <w:r w:rsidRPr="004245FE">
        <w:rPr>
          <w:rFonts w:ascii="Arial" w:eastAsia="Times New Roman" w:hAnsi="Arial" w:cs="Arial"/>
          <w:bCs/>
          <w:sz w:val="24"/>
          <w:szCs w:val="24"/>
        </w:rPr>
        <w:t>good at, used to be good at</w:t>
      </w:r>
      <w:r>
        <w:rPr>
          <w:rFonts w:ascii="Arial" w:eastAsia="Times New Roman" w:hAnsi="Arial" w:cs="Arial"/>
          <w:bCs/>
          <w:sz w:val="24"/>
          <w:szCs w:val="24"/>
        </w:rPr>
        <w:t>,</w:t>
      </w:r>
      <w:r w:rsidRPr="004245FE">
        <w:rPr>
          <w:rFonts w:ascii="Arial" w:eastAsia="Times New Roman" w:hAnsi="Arial" w:cs="Arial"/>
          <w:bCs/>
          <w:sz w:val="24"/>
          <w:szCs w:val="24"/>
        </w:rPr>
        <w:t xml:space="preserve"> or would like to be good at:</w:t>
      </w:r>
      <w:r w:rsidRPr="004245FE">
        <w:rPr>
          <w:rFonts w:ascii="Arial" w:eastAsia="Times New Roman" w:hAnsi="Arial" w:cs="Arial"/>
          <w:bCs/>
          <w:sz w:val="20"/>
          <w:szCs w:val="20"/>
        </w:rPr>
        <w:t xml:space="preserve"> </w:t>
      </w:r>
    </w:p>
    <w:p w14:paraId="6B9A69C0"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6B9A6A90">
                <wp:simplePos x="0" y="0"/>
                <wp:positionH relativeFrom="column">
                  <wp:posOffset>19050</wp:posOffset>
                </wp:positionH>
                <wp:positionV relativeFrom="paragraph">
                  <wp:posOffset>86360</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F" id="Text Box 15" o:spid="_x0000_s1051" type="#_x0000_t202" style="position:absolute;margin-left:1.5pt;margin-top:6.8pt;width:465.75pt;height:41.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" strokecolor="#8c5b5b">
                <v:stroke dashstyle="1 1" endcap="round"/>
                <v:textbox>
                  <w:txbxContent>
                    <w:p w14:paraId="6B9A6AC7" w14:textId="77777777" w:rsidR="00996DBF" w:rsidRDefault="00996DBF" w:rsidP="004245FE"/>
                  </w:txbxContent>
                </v:textbox>
              </v:shape>
            </w:pict>
          </mc:Fallback>
        </mc:AlternateContent>
      </w: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9A69C3" w14:textId="77777777"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lastRenderedPageBreak/>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6"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7"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To be able to ___________________________ (fill in the blank) in a career or as a way to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get me closer to being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lastRenderedPageBreak/>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361550C5"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6" w:history="1">
        <w:r w:rsidRPr="0065700A">
          <w:rPr>
            <w:rStyle w:val="Hyperlink"/>
            <w:rFonts w:ascii="Arial" w:eastAsia="Times New Roman" w:hAnsi="Arial" w:cs="Arial"/>
            <w:color w:val="806200"/>
            <w:sz w:val="24"/>
            <w:szCs w:val="24"/>
            <w:u w:val="none"/>
          </w:rPr>
          <w:t>SMART goals</w:t>
        </w:r>
      </w:hyperlink>
      <w:r w:rsidRPr="004245FE">
        <w:rPr>
          <w:rFonts w:ascii="Arial" w:eastAsia="Times New Roman" w:hAnsi="Arial" w:cs="Arial"/>
          <w:sz w:val="24"/>
          <w:szCs w:val="24"/>
        </w:rPr>
        <w:t xml:space="preserve"> (specific, measurable, attainable, realistic, and timely) for each section above that requires modification or change. Don't make the mistake of trying to change too much at once. </w:t>
      </w:r>
      <w:r w:rsidRPr="000C50C3">
        <w:rPr>
          <w:rFonts w:ascii="Arial" w:eastAsia="Times New Roman" w:hAnsi="Arial" w:cs="Arial"/>
          <w:sz w:val="24"/>
          <w:szCs w:val="24"/>
        </w:rPr>
        <w:t xml:space="preserve">Minor changes can </w:t>
      </w:r>
      <w:r w:rsidR="0003594D">
        <w:rPr>
          <w:rFonts w:ascii="Arial" w:eastAsia="Times New Roman" w:hAnsi="Arial" w:cs="Arial"/>
          <w:sz w:val="24"/>
          <w:szCs w:val="24"/>
        </w:rPr>
        <w:t>develop into positive habits over time</w:t>
      </w:r>
      <w:r w:rsidRPr="000C50C3">
        <w:rPr>
          <w:rFonts w:ascii="Arial" w:eastAsia="Times New Roman" w:hAnsi="Arial" w:cs="Arial"/>
          <w:sz w:val="24"/>
          <w:szCs w:val="24"/>
        </w:rPr>
        <w:t>.</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75FCC784" w14:textId="77777777" w:rsidR="0003594D" w:rsidRDefault="0003594D" w:rsidP="004245FE">
      <w:pPr>
        <w:spacing w:after="0" w:line="240" w:lineRule="auto"/>
        <w:rPr>
          <w:rFonts w:ascii="Arial" w:eastAsia="Times New Roman" w:hAnsi="Arial" w:cs="Arial"/>
          <w:b/>
          <w:sz w:val="24"/>
          <w:szCs w:val="24"/>
        </w:rPr>
      </w:pPr>
    </w:p>
    <w:p w14:paraId="6B9A6A3D" w14:textId="530842CE"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Daily Personal Activities</w:t>
      </w: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5" w14:textId="77777777" w:rsidR="004245FE" w:rsidRPr="004245FE" w:rsidRDefault="004245FE" w:rsidP="004245FE">
      <w:pPr>
        <w:spacing w:after="0" w:line="240" w:lineRule="auto"/>
        <w:rPr>
          <w:rFonts w:ascii="Arial" w:eastAsia="Times New Roman" w:hAnsi="Arial" w:cs="Arial"/>
          <w:b/>
          <w:sz w:val="24"/>
          <w:szCs w:val="24"/>
        </w:rPr>
      </w:pPr>
    </w:p>
    <w:p w14:paraId="6B9A6A46" w14:textId="77777777" w:rsidR="00A06B0C" w:rsidRDefault="00A06B0C" w:rsidP="004245FE">
      <w:pPr>
        <w:spacing w:after="0" w:line="240" w:lineRule="auto"/>
        <w:rPr>
          <w:rFonts w:ascii="Arial" w:eastAsia="Times New Roman" w:hAnsi="Arial" w:cs="Arial"/>
          <w:b/>
          <w:sz w:val="24"/>
          <w:szCs w:val="24"/>
        </w:rPr>
      </w:pPr>
    </w:p>
    <w:p w14:paraId="6B9A6A47" w14:textId="77777777" w:rsidR="00A06B0C" w:rsidRDefault="00A06B0C"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ew Learning/Creativity</w:t>
      </w: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0AFE2619" w14:textId="77777777" w:rsidR="0003594D" w:rsidRDefault="0003594D" w:rsidP="00F05219">
      <w:pPr>
        <w:spacing w:after="0" w:line="240" w:lineRule="auto"/>
        <w:rPr>
          <w:rFonts w:ascii="Arial" w:eastAsia="Times New Roman" w:hAnsi="Arial" w:cs="Arial"/>
          <w:b/>
          <w:sz w:val="24"/>
          <w:szCs w:val="24"/>
        </w:rPr>
      </w:pPr>
    </w:p>
    <w:p w14:paraId="6B9A6A54" w14:textId="7D7EF80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00EA38E0" w14:textId="77777777" w:rsidR="0003594D" w:rsidRDefault="0003594D"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76D32F84">
            <wp:extent cx="937260" cy="937260"/>
            <wp:effectExtent l="152400" t="152400" r="335280" b="33528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8"/>
      <w:footerReference w:type="even" r:id="rId19"/>
      <w:footerReference w:type="default" r:id="rId20"/>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477A2" w14:textId="77777777" w:rsidR="00493F52" w:rsidRDefault="00493F52">
      <w:pPr>
        <w:spacing w:after="0" w:line="240" w:lineRule="auto"/>
      </w:pPr>
      <w:r>
        <w:separator/>
      </w:r>
    </w:p>
  </w:endnote>
  <w:endnote w:type="continuationSeparator" w:id="0">
    <w:p w14:paraId="64B57ED3" w14:textId="77777777" w:rsidR="00493F52" w:rsidRDefault="00493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D" w14:textId="6B06689B" w:rsidR="00996DBF" w:rsidRPr="000A66A0" w:rsidRDefault="0076318A" w:rsidP="000A66A0">
    <w:pPr>
      <w:pStyle w:val="Footer"/>
      <w:jc w:val="center"/>
      <w:rPr>
        <w:rFonts w:ascii="Times New Roman" w:hAnsi="Times New Roman" w:cs="Times New Roman"/>
        <w:color w:val="806200"/>
      </w:rPr>
    </w:pPr>
    <w:r>
      <w:rPr>
        <w:rFonts w:ascii="Times New Roman" w:hAnsi="Times New Roman" w:cs="Times New Roman"/>
        <w:color w:val="806200"/>
      </w:rPr>
      <w:t>T</w:t>
    </w:r>
    <w:r w:rsidR="00DD4800">
      <w:rPr>
        <w:rFonts w:ascii="Times New Roman" w:hAnsi="Times New Roman" w:cs="Times New Roman"/>
        <w:color w:val="806200"/>
      </w:rPr>
      <w:t xml:space="preserve">he Herpes Witch          </w:t>
    </w:r>
    <w:hyperlink r:id="rId1" w:history="1">
      <w:r w:rsidR="00DD4800" w:rsidRPr="00DD4800">
        <w:rPr>
          <w:rStyle w:val="Hyperlink"/>
          <w:rFonts w:ascii="Times New Roman" w:hAnsi="Times New Roman" w:cs="Times New Roman"/>
          <w:color w:val="806200"/>
          <w:u w:val="none"/>
        </w:rPr>
        <w:t>www.theherpeswitch.com</w:t>
      </w:r>
    </w:hyperlink>
    <w:r w:rsidR="00DD4800" w:rsidRPr="00DD4800">
      <w:rPr>
        <w:rFonts w:ascii="Times New Roman" w:hAnsi="Times New Roman" w:cs="Times New Roman"/>
        <w:color w:val="806200"/>
      </w:rPr>
      <w:t xml:space="preserve">          </w:t>
    </w:r>
    <w:hyperlink r:id="rId2" w:history="1">
      <w:r w:rsidR="00DD4800" w:rsidRPr="00DD4800">
        <w:rPr>
          <w:rStyle w:val="Hyperlink"/>
          <w:rFonts w:ascii="Times New Roman" w:hAnsi="Times New Roman" w:cs="Times New Roman"/>
          <w:color w:val="806200"/>
          <w:u w:val="none"/>
        </w:rPr>
        <w:t>positivesupport@theherpeswitch.com</w:t>
      </w:r>
    </w:hyperlink>
    <w:r w:rsidR="00DD4800">
      <w:rPr>
        <w:rFonts w:ascii="Times New Roman" w:hAnsi="Times New Roman" w:cs="Times New Roman"/>
        <w:color w:val="8062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C1F23" w14:textId="77777777" w:rsidR="00493F52" w:rsidRDefault="00493F52">
      <w:pPr>
        <w:spacing w:after="0" w:line="240" w:lineRule="auto"/>
      </w:pPr>
      <w:r>
        <w:separator/>
      </w:r>
    </w:p>
  </w:footnote>
  <w:footnote w:type="continuationSeparator" w:id="0">
    <w:p w14:paraId="54CB4461" w14:textId="77777777" w:rsidR="00493F52" w:rsidRDefault="00493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84561">
    <w:abstractNumId w:val="15"/>
  </w:num>
  <w:num w:numId="2" w16cid:durableId="412092752">
    <w:abstractNumId w:val="9"/>
  </w:num>
  <w:num w:numId="3" w16cid:durableId="668485070">
    <w:abstractNumId w:val="17"/>
  </w:num>
  <w:num w:numId="4" w16cid:durableId="1350986008">
    <w:abstractNumId w:val="13"/>
  </w:num>
  <w:num w:numId="5" w16cid:durableId="530383576">
    <w:abstractNumId w:val="16"/>
  </w:num>
  <w:num w:numId="6" w16cid:durableId="1177967049">
    <w:abstractNumId w:val="30"/>
  </w:num>
  <w:num w:numId="7" w16cid:durableId="759956281">
    <w:abstractNumId w:val="18"/>
  </w:num>
  <w:num w:numId="8" w16cid:durableId="1150295311">
    <w:abstractNumId w:val="7"/>
  </w:num>
  <w:num w:numId="9" w16cid:durableId="442769039">
    <w:abstractNumId w:val="31"/>
  </w:num>
  <w:num w:numId="10" w16cid:durableId="1405177338">
    <w:abstractNumId w:val="12"/>
  </w:num>
  <w:num w:numId="11" w16cid:durableId="1128667014">
    <w:abstractNumId w:val="6"/>
  </w:num>
  <w:num w:numId="12" w16cid:durableId="288510274">
    <w:abstractNumId w:val="2"/>
  </w:num>
  <w:num w:numId="13" w16cid:durableId="26031613">
    <w:abstractNumId w:val="14"/>
  </w:num>
  <w:num w:numId="14" w16cid:durableId="30305321">
    <w:abstractNumId w:val="0"/>
  </w:num>
  <w:num w:numId="15" w16cid:durableId="726682286">
    <w:abstractNumId w:val="38"/>
  </w:num>
  <w:num w:numId="16" w16cid:durableId="1462579755">
    <w:abstractNumId w:val="27"/>
  </w:num>
  <w:num w:numId="17" w16cid:durableId="465901116">
    <w:abstractNumId w:val="21"/>
  </w:num>
  <w:num w:numId="18" w16cid:durableId="1093627532">
    <w:abstractNumId w:val="10"/>
  </w:num>
  <w:num w:numId="19" w16cid:durableId="1056928636">
    <w:abstractNumId w:val="26"/>
  </w:num>
  <w:num w:numId="20" w16cid:durableId="64300711">
    <w:abstractNumId w:val="22"/>
  </w:num>
  <w:num w:numId="21" w16cid:durableId="1561209691">
    <w:abstractNumId w:val="36"/>
  </w:num>
  <w:num w:numId="22" w16cid:durableId="1321541059">
    <w:abstractNumId w:val="20"/>
  </w:num>
  <w:num w:numId="23" w16cid:durableId="1496921385">
    <w:abstractNumId w:val="5"/>
  </w:num>
  <w:num w:numId="24" w16cid:durableId="389816008">
    <w:abstractNumId w:val="32"/>
  </w:num>
  <w:num w:numId="25" w16cid:durableId="953906875">
    <w:abstractNumId w:val="29"/>
  </w:num>
  <w:num w:numId="26" w16cid:durableId="1777091074">
    <w:abstractNumId w:val="3"/>
  </w:num>
  <w:num w:numId="27" w16cid:durableId="964846380">
    <w:abstractNumId w:val="28"/>
  </w:num>
  <w:num w:numId="28" w16cid:durableId="699627274">
    <w:abstractNumId w:val="34"/>
  </w:num>
  <w:num w:numId="29" w16cid:durableId="733358259">
    <w:abstractNumId w:val="23"/>
  </w:num>
  <w:num w:numId="30" w16cid:durableId="2088109718">
    <w:abstractNumId w:val="11"/>
  </w:num>
  <w:num w:numId="31" w16cid:durableId="423036035">
    <w:abstractNumId w:val="46"/>
  </w:num>
  <w:num w:numId="32" w16cid:durableId="1325280409">
    <w:abstractNumId w:val="35"/>
  </w:num>
  <w:num w:numId="33" w16cid:durableId="1379620843">
    <w:abstractNumId w:val="39"/>
  </w:num>
  <w:num w:numId="34" w16cid:durableId="1757556891">
    <w:abstractNumId w:val="43"/>
  </w:num>
  <w:num w:numId="35" w16cid:durableId="2054845700">
    <w:abstractNumId w:val="8"/>
  </w:num>
  <w:num w:numId="36" w16cid:durableId="738938647">
    <w:abstractNumId w:val="47"/>
  </w:num>
  <w:num w:numId="37" w16cid:durableId="1307513386">
    <w:abstractNumId w:val="25"/>
  </w:num>
  <w:num w:numId="38" w16cid:durableId="946235524">
    <w:abstractNumId w:val="1"/>
  </w:num>
  <w:num w:numId="39" w16cid:durableId="1282032295">
    <w:abstractNumId w:val="24"/>
  </w:num>
  <w:num w:numId="40" w16cid:durableId="1798984097">
    <w:abstractNumId w:val="41"/>
  </w:num>
  <w:num w:numId="41" w16cid:durableId="2018657100">
    <w:abstractNumId w:val="19"/>
  </w:num>
  <w:num w:numId="42" w16cid:durableId="368913591">
    <w:abstractNumId w:val="37"/>
  </w:num>
  <w:num w:numId="43" w16cid:durableId="1677533545">
    <w:abstractNumId w:val="44"/>
  </w:num>
  <w:num w:numId="44" w16cid:durableId="501892494">
    <w:abstractNumId w:val="33"/>
  </w:num>
  <w:num w:numId="45" w16cid:durableId="1676030107">
    <w:abstractNumId w:val="4"/>
  </w:num>
  <w:num w:numId="46" w16cid:durableId="827284746">
    <w:abstractNumId w:val="42"/>
  </w:num>
  <w:num w:numId="47" w16cid:durableId="1242638230">
    <w:abstractNumId w:val="40"/>
  </w:num>
  <w:num w:numId="48" w16cid:durableId="9783380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M2MDAyNzY3MbZU0lEKTi0uzszPAykwMa4FAF7V1TMtAAAA"/>
  </w:docVars>
  <w:rsids>
    <w:rsidRoot w:val="002F6697"/>
    <w:rsid w:val="000342EB"/>
    <w:rsid w:val="0003594D"/>
    <w:rsid w:val="000456F1"/>
    <w:rsid w:val="00063A6D"/>
    <w:rsid w:val="00086D15"/>
    <w:rsid w:val="00087F77"/>
    <w:rsid w:val="000A3245"/>
    <w:rsid w:val="000A66A0"/>
    <w:rsid w:val="000B0F78"/>
    <w:rsid w:val="000C50C3"/>
    <w:rsid w:val="000E0B51"/>
    <w:rsid w:val="000F7144"/>
    <w:rsid w:val="001119FA"/>
    <w:rsid w:val="00125433"/>
    <w:rsid w:val="001268FA"/>
    <w:rsid w:val="00133871"/>
    <w:rsid w:val="001444CF"/>
    <w:rsid w:val="00156789"/>
    <w:rsid w:val="00167D3C"/>
    <w:rsid w:val="001715E0"/>
    <w:rsid w:val="00172021"/>
    <w:rsid w:val="001B0AAF"/>
    <w:rsid w:val="001B7A50"/>
    <w:rsid w:val="001B7F1F"/>
    <w:rsid w:val="001C34B7"/>
    <w:rsid w:val="001D0A26"/>
    <w:rsid w:val="001D2BA0"/>
    <w:rsid w:val="001F41D1"/>
    <w:rsid w:val="00212F88"/>
    <w:rsid w:val="0022449C"/>
    <w:rsid w:val="00234E42"/>
    <w:rsid w:val="00242305"/>
    <w:rsid w:val="002462C2"/>
    <w:rsid w:val="00247D5A"/>
    <w:rsid w:val="00250A7A"/>
    <w:rsid w:val="0027009B"/>
    <w:rsid w:val="00274AEB"/>
    <w:rsid w:val="00282030"/>
    <w:rsid w:val="00283E97"/>
    <w:rsid w:val="002A387C"/>
    <w:rsid w:val="002B59A8"/>
    <w:rsid w:val="002E2E4F"/>
    <w:rsid w:val="002F6697"/>
    <w:rsid w:val="003322B5"/>
    <w:rsid w:val="00341839"/>
    <w:rsid w:val="00356F02"/>
    <w:rsid w:val="00364AEF"/>
    <w:rsid w:val="00370DAF"/>
    <w:rsid w:val="003720E2"/>
    <w:rsid w:val="003746D9"/>
    <w:rsid w:val="003819C5"/>
    <w:rsid w:val="003A22F5"/>
    <w:rsid w:val="003A554D"/>
    <w:rsid w:val="003B7109"/>
    <w:rsid w:val="003E2ECC"/>
    <w:rsid w:val="00420CE4"/>
    <w:rsid w:val="004245FE"/>
    <w:rsid w:val="0042692D"/>
    <w:rsid w:val="00433751"/>
    <w:rsid w:val="00434C63"/>
    <w:rsid w:val="0044037E"/>
    <w:rsid w:val="00444380"/>
    <w:rsid w:val="004465C0"/>
    <w:rsid w:val="0045003C"/>
    <w:rsid w:val="00457C7B"/>
    <w:rsid w:val="004611C2"/>
    <w:rsid w:val="00472881"/>
    <w:rsid w:val="00493F52"/>
    <w:rsid w:val="004A1966"/>
    <w:rsid w:val="004A4179"/>
    <w:rsid w:val="004B2987"/>
    <w:rsid w:val="004B6BFF"/>
    <w:rsid w:val="004B7C8B"/>
    <w:rsid w:val="004C083B"/>
    <w:rsid w:val="004D13ED"/>
    <w:rsid w:val="004D14C1"/>
    <w:rsid w:val="004E50A0"/>
    <w:rsid w:val="00506A34"/>
    <w:rsid w:val="00510CC5"/>
    <w:rsid w:val="00516339"/>
    <w:rsid w:val="00524DEB"/>
    <w:rsid w:val="0053070F"/>
    <w:rsid w:val="00537BDE"/>
    <w:rsid w:val="00567E37"/>
    <w:rsid w:val="00575900"/>
    <w:rsid w:val="00580A08"/>
    <w:rsid w:val="00583725"/>
    <w:rsid w:val="005A4DB7"/>
    <w:rsid w:val="005C295B"/>
    <w:rsid w:val="005C35EA"/>
    <w:rsid w:val="005D2445"/>
    <w:rsid w:val="005D3E84"/>
    <w:rsid w:val="005E721C"/>
    <w:rsid w:val="005F238F"/>
    <w:rsid w:val="005F23E8"/>
    <w:rsid w:val="00610AB7"/>
    <w:rsid w:val="00613575"/>
    <w:rsid w:val="00635178"/>
    <w:rsid w:val="00637C70"/>
    <w:rsid w:val="00647AFF"/>
    <w:rsid w:val="00654B53"/>
    <w:rsid w:val="0065608F"/>
    <w:rsid w:val="0065700A"/>
    <w:rsid w:val="006744C4"/>
    <w:rsid w:val="006A420D"/>
    <w:rsid w:val="006B468C"/>
    <w:rsid w:val="006B57D5"/>
    <w:rsid w:val="006C664D"/>
    <w:rsid w:val="006D0765"/>
    <w:rsid w:val="00725CF8"/>
    <w:rsid w:val="007310CD"/>
    <w:rsid w:val="007330CB"/>
    <w:rsid w:val="0074651F"/>
    <w:rsid w:val="0076318A"/>
    <w:rsid w:val="0078191D"/>
    <w:rsid w:val="007A05E7"/>
    <w:rsid w:val="007B7578"/>
    <w:rsid w:val="007C6E8E"/>
    <w:rsid w:val="007D3C8A"/>
    <w:rsid w:val="007E2866"/>
    <w:rsid w:val="007E382C"/>
    <w:rsid w:val="007F4835"/>
    <w:rsid w:val="007F6EC0"/>
    <w:rsid w:val="00812BA6"/>
    <w:rsid w:val="008345A1"/>
    <w:rsid w:val="008418BC"/>
    <w:rsid w:val="008458FE"/>
    <w:rsid w:val="008461B8"/>
    <w:rsid w:val="00883849"/>
    <w:rsid w:val="008B15FD"/>
    <w:rsid w:val="008B45DE"/>
    <w:rsid w:val="008C5F51"/>
    <w:rsid w:val="008D3CD6"/>
    <w:rsid w:val="008E5A67"/>
    <w:rsid w:val="00917C84"/>
    <w:rsid w:val="009223E1"/>
    <w:rsid w:val="009248EC"/>
    <w:rsid w:val="00925FB3"/>
    <w:rsid w:val="0093670F"/>
    <w:rsid w:val="009470CE"/>
    <w:rsid w:val="00957F1C"/>
    <w:rsid w:val="009628BC"/>
    <w:rsid w:val="00977F79"/>
    <w:rsid w:val="00985D4D"/>
    <w:rsid w:val="009909E8"/>
    <w:rsid w:val="00995140"/>
    <w:rsid w:val="00996DBF"/>
    <w:rsid w:val="009B1456"/>
    <w:rsid w:val="009B1670"/>
    <w:rsid w:val="009D6A53"/>
    <w:rsid w:val="00A06B0C"/>
    <w:rsid w:val="00A07753"/>
    <w:rsid w:val="00A104D8"/>
    <w:rsid w:val="00A25330"/>
    <w:rsid w:val="00A329B7"/>
    <w:rsid w:val="00A43589"/>
    <w:rsid w:val="00A45AA0"/>
    <w:rsid w:val="00A50813"/>
    <w:rsid w:val="00A53F2A"/>
    <w:rsid w:val="00A53F54"/>
    <w:rsid w:val="00A65D3A"/>
    <w:rsid w:val="00A7039E"/>
    <w:rsid w:val="00A90864"/>
    <w:rsid w:val="00A9094E"/>
    <w:rsid w:val="00A94C56"/>
    <w:rsid w:val="00AA64FB"/>
    <w:rsid w:val="00AF1D61"/>
    <w:rsid w:val="00AF26E8"/>
    <w:rsid w:val="00AF2A16"/>
    <w:rsid w:val="00B20E44"/>
    <w:rsid w:val="00B2722E"/>
    <w:rsid w:val="00B27CFD"/>
    <w:rsid w:val="00B36894"/>
    <w:rsid w:val="00B51C66"/>
    <w:rsid w:val="00B774AF"/>
    <w:rsid w:val="00B9298B"/>
    <w:rsid w:val="00BA1928"/>
    <w:rsid w:val="00BB0D94"/>
    <w:rsid w:val="00BC54E4"/>
    <w:rsid w:val="00BE7188"/>
    <w:rsid w:val="00C22207"/>
    <w:rsid w:val="00C245F7"/>
    <w:rsid w:val="00C25F34"/>
    <w:rsid w:val="00C27ADE"/>
    <w:rsid w:val="00C3302A"/>
    <w:rsid w:val="00C34D18"/>
    <w:rsid w:val="00C51AEA"/>
    <w:rsid w:val="00C541C0"/>
    <w:rsid w:val="00C62963"/>
    <w:rsid w:val="00C65A4B"/>
    <w:rsid w:val="00C70D47"/>
    <w:rsid w:val="00C70F0F"/>
    <w:rsid w:val="00C9398B"/>
    <w:rsid w:val="00CA4F43"/>
    <w:rsid w:val="00CB6176"/>
    <w:rsid w:val="00CC0212"/>
    <w:rsid w:val="00CC631B"/>
    <w:rsid w:val="00CD3033"/>
    <w:rsid w:val="00D01B2F"/>
    <w:rsid w:val="00D05CBC"/>
    <w:rsid w:val="00D106C5"/>
    <w:rsid w:val="00D21C61"/>
    <w:rsid w:val="00D30921"/>
    <w:rsid w:val="00D45EF8"/>
    <w:rsid w:val="00D664EE"/>
    <w:rsid w:val="00D87476"/>
    <w:rsid w:val="00D8797E"/>
    <w:rsid w:val="00D949F4"/>
    <w:rsid w:val="00DA3013"/>
    <w:rsid w:val="00DC0BD8"/>
    <w:rsid w:val="00DC0D48"/>
    <w:rsid w:val="00DC7474"/>
    <w:rsid w:val="00DD4800"/>
    <w:rsid w:val="00DE0874"/>
    <w:rsid w:val="00DE6696"/>
    <w:rsid w:val="00DF21DB"/>
    <w:rsid w:val="00E02D4C"/>
    <w:rsid w:val="00E06EA9"/>
    <w:rsid w:val="00E07015"/>
    <w:rsid w:val="00E07849"/>
    <w:rsid w:val="00E12294"/>
    <w:rsid w:val="00E22F76"/>
    <w:rsid w:val="00E52213"/>
    <w:rsid w:val="00E631BF"/>
    <w:rsid w:val="00E65A39"/>
    <w:rsid w:val="00E677B8"/>
    <w:rsid w:val="00E832C6"/>
    <w:rsid w:val="00E87FA5"/>
    <w:rsid w:val="00E96EDA"/>
    <w:rsid w:val="00EA53E9"/>
    <w:rsid w:val="00EB03F0"/>
    <w:rsid w:val="00EB35D2"/>
    <w:rsid w:val="00EC0750"/>
    <w:rsid w:val="00EC1B4D"/>
    <w:rsid w:val="00EC37A8"/>
    <w:rsid w:val="00EC7436"/>
    <w:rsid w:val="00EF48D3"/>
    <w:rsid w:val="00EF6759"/>
    <w:rsid w:val="00F0196A"/>
    <w:rsid w:val="00F05219"/>
    <w:rsid w:val="00F361FA"/>
    <w:rsid w:val="00F45A33"/>
    <w:rsid w:val="00F70B40"/>
    <w:rsid w:val="00F70EB9"/>
    <w:rsid w:val="00F758B9"/>
    <w:rsid w:val="00F97852"/>
    <w:rsid w:val="00FA0C38"/>
    <w:rsid w:val="00FA29A8"/>
    <w:rsid w:val="00FB189B"/>
    <w:rsid w:val="00FC4926"/>
    <w:rsid w:val="00FE47D9"/>
    <w:rsid w:val="00FE6A47"/>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 w:type="character" w:styleId="UnresolvedMention">
    <w:name w:val="Unresolved Mention"/>
    <w:basedOn w:val="DefaultParagraphFont"/>
    <w:uiPriority w:val="99"/>
    <w:semiHidden/>
    <w:unhideWhenUsed/>
    <w:rsid w:val="009248EC"/>
    <w:rPr>
      <w:color w:val="605E5C"/>
      <w:shd w:val="clear" w:color="auto" w:fill="E1DFDD"/>
    </w:rPr>
  </w:style>
  <w:style w:type="character" w:styleId="FollowedHyperlink">
    <w:name w:val="FollowedHyperlink"/>
    <w:basedOn w:val="DefaultParagraphFont"/>
    <w:uiPriority w:val="99"/>
    <w:semiHidden/>
    <w:unhideWhenUsed/>
    <w:rsid w:val="00E65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erpeswitch.com/hsv-witchery/overlapping-conditions/weight-management" TargetMode="External"/><Relationship Id="rId13" Type="http://schemas.openxmlformats.org/officeDocument/2006/relationships/hyperlink" Target="https://www.theherpeswitch.com/hsv-witchery/stress-trauma/over-80-sense-based-activitie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heherpeswitch.com/hsv-witchery/stress-trauma/calming-your-inner-fish" TargetMode="External"/><Relationship Id="rId12" Type="http://schemas.openxmlformats.org/officeDocument/2006/relationships/hyperlink" Target="https://www.theherpeswitch.com/hsv-witchery/stress-trauma/creating-healthy-spaces"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theherpeswitch.com/hsv-witchery/stress-trauma/setting-smart-goals"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erpeswitch.com/hsv-witchery/stress-trauma/exercise" TargetMode="External"/><Relationship Id="rId5" Type="http://schemas.openxmlformats.org/officeDocument/2006/relationships/footnotes" Target="footnotes.xml"/><Relationship Id="rId15" Type="http://schemas.openxmlformats.org/officeDocument/2006/relationships/hyperlink" Target="https://www.theherpeswitch.com/hsv-witchery/relationship-complexities" TargetMode="External"/><Relationship Id="rId10" Type="http://schemas.openxmlformats.org/officeDocument/2006/relationships/hyperlink" Target="https://www.theherpeswitch.com/hsv-witchery/overlapping-condition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theherpeswitch.com/hsv-witchery/nutrition-diet-supplements/vitamins-supplements" TargetMode="External"/><Relationship Id="rId14" Type="http://schemas.openxmlformats.org/officeDocument/2006/relationships/hyperlink" Target="https://www.theherpeswitch.com/hsv-witchery/relationship-complexities/rebuilding-self-estee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positivesupport@theherpeswitch.com" TargetMode="External"/><Relationship Id="rId1" Type="http://schemas.openxmlformats.org/officeDocument/2006/relationships/hyperlink" Target="http://www.theherpeswi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260</Words>
  <Characters>1288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2</cp:revision>
  <cp:lastPrinted>2021-10-16T01:30:00Z</cp:lastPrinted>
  <dcterms:created xsi:type="dcterms:W3CDTF">2026-02-11T19:13:00Z</dcterms:created>
  <dcterms:modified xsi:type="dcterms:W3CDTF">2026-02-1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